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c72bcc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fe374db-c08c-477f-9d3d-7b6d039cf5a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14T18:04:59Z</dcterms:created>
  <dcterms:modified xsi:type="dcterms:W3CDTF">2023-07-14T18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